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0d418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2b2eb2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5:29:40Z</dcterms:created>
  <dcterms:modified xsi:type="dcterms:W3CDTF">2017-02-16T15:29:40Z</dcterms:modified>
</cp:coreProperties>
</file>